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A2546C" w14:textId="29C5461E" w:rsidR="002B41F3" w:rsidRPr="00D3392D" w:rsidRDefault="002B41F3" w:rsidP="00AE4F2A">
      <w:pPr>
        <w:jc w:val="center"/>
        <w:rPr>
          <w:b/>
        </w:rPr>
      </w:pPr>
      <w:r w:rsidRPr="00D3392D">
        <w:rPr>
          <w:b/>
        </w:rPr>
        <w:t>Disability Resource Services</w:t>
      </w:r>
    </w:p>
    <w:p w14:paraId="358DA640" w14:textId="415CD8E2" w:rsidR="002B41F3" w:rsidRPr="00D3392D" w:rsidRDefault="008575E6" w:rsidP="002B41F3">
      <w:pPr>
        <w:jc w:val="center"/>
      </w:pPr>
      <w:r>
        <w:t>Library Annex (LX) 24</w:t>
      </w:r>
      <w:bookmarkStart w:id="0" w:name="_GoBack"/>
      <w:bookmarkEnd w:id="0"/>
    </w:p>
    <w:p w14:paraId="162FB833" w14:textId="77777777" w:rsidR="002B41F3" w:rsidRPr="00D3392D" w:rsidRDefault="002B41F3" w:rsidP="002B41F3">
      <w:pPr>
        <w:jc w:val="center"/>
      </w:pPr>
      <w:r w:rsidRPr="00D3392D">
        <w:t>One University Circle, Turlock, CA 95382</w:t>
      </w:r>
    </w:p>
    <w:p w14:paraId="3FBA32ED" w14:textId="0F9C921D" w:rsidR="002B41F3" w:rsidRDefault="002B41F3" w:rsidP="002B41F3">
      <w:pPr>
        <w:jc w:val="center"/>
      </w:pPr>
      <w:r w:rsidRPr="00D3392D">
        <w:t>Phone: (209) 667-3159, Fax: (209) 667-3585</w:t>
      </w:r>
    </w:p>
    <w:p w14:paraId="049E2633" w14:textId="422C26D4" w:rsidR="00D3392D" w:rsidRPr="00AE4F2A" w:rsidRDefault="00D3392D" w:rsidP="002B41F3">
      <w:pPr>
        <w:jc w:val="center"/>
        <w:rPr>
          <w:sz w:val="10"/>
          <w:szCs w:val="10"/>
        </w:rPr>
      </w:pPr>
    </w:p>
    <w:p w14:paraId="32DA649D" w14:textId="50A7ADC6" w:rsidR="00D3392D" w:rsidRPr="00D3392D" w:rsidRDefault="00D3392D" w:rsidP="002B41F3">
      <w:pPr>
        <w:jc w:val="center"/>
        <w:rPr>
          <w:b/>
          <w:sz w:val="52"/>
          <w:szCs w:val="52"/>
          <w:u w:val="single"/>
        </w:rPr>
      </w:pPr>
      <w:r w:rsidRPr="00D3392D">
        <w:rPr>
          <w:b/>
          <w:sz w:val="52"/>
          <w:szCs w:val="52"/>
          <w:u w:val="single"/>
        </w:rPr>
        <w:t>Alternative Media Book Request Form</w:t>
      </w:r>
    </w:p>
    <w:p w14:paraId="654082FD" w14:textId="77777777" w:rsidR="002B41F3" w:rsidRPr="00AE4F2A" w:rsidRDefault="002B41F3" w:rsidP="002B41F3">
      <w:pPr>
        <w:jc w:val="center"/>
        <w:rPr>
          <w:sz w:val="10"/>
          <w:szCs w:val="10"/>
        </w:rPr>
      </w:pPr>
    </w:p>
    <w:p w14:paraId="76EE1C64" w14:textId="77777777" w:rsidR="002B41F3" w:rsidRPr="00092530" w:rsidRDefault="002B41F3" w:rsidP="002B41F3">
      <w:pPr>
        <w:jc w:val="center"/>
        <w:rPr>
          <w:b/>
          <w:sz w:val="28"/>
          <w:szCs w:val="28"/>
          <w:u w:val="single"/>
        </w:rPr>
      </w:pPr>
      <w:r w:rsidRPr="00092530">
        <w:rPr>
          <w:b/>
          <w:sz w:val="28"/>
          <w:szCs w:val="28"/>
          <w:u w:val="single"/>
        </w:rPr>
        <w:t>Student Information</w:t>
      </w:r>
    </w:p>
    <w:p w14:paraId="2BC6B5FB" w14:textId="3CB52066" w:rsidR="002B41F3" w:rsidRPr="00D3392D" w:rsidRDefault="002B41F3" w:rsidP="002B41F3">
      <w:pPr>
        <w:jc w:val="center"/>
        <w:rPr>
          <w:b/>
        </w:rPr>
      </w:pPr>
      <w:r w:rsidRPr="00D3392D">
        <w:rPr>
          <w:b/>
        </w:rPr>
        <w:t>Receipt copy must be submitted before release of book.</w:t>
      </w:r>
      <w:r w:rsidR="00321D6A">
        <w:rPr>
          <w:b/>
        </w:rPr>
        <w:t xml:space="preserve"> Textbooks can take up to 4-6 weeks to deliver.</w:t>
      </w:r>
    </w:p>
    <w:p w14:paraId="01403328" w14:textId="77777777" w:rsidR="002B41F3" w:rsidRPr="00092530" w:rsidRDefault="002B41F3" w:rsidP="002B41F3">
      <w:pPr>
        <w:jc w:val="center"/>
      </w:pPr>
    </w:p>
    <w:p w14:paraId="5B4A7165" w14:textId="77777777" w:rsidR="00CC31C0" w:rsidRDefault="002B41F3" w:rsidP="002B41F3">
      <w:r w:rsidRPr="00092530">
        <w:t>Name:</w:t>
      </w:r>
      <w:r w:rsidR="00CC31C0">
        <w:t xml:space="preserve"> ___________________________________________________________</w:t>
      </w:r>
      <w:r>
        <w:tab/>
      </w:r>
      <w:r w:rsidRPr="00092530">
        <w:t>Contact Phone:</w:t>
      </w:r>
      <w:r w:rsidR="00CC31C0">
        <w:t xml:space="preserve"> ______________________________________________________</w:t>
      </w:r>
    </w:p>
    <w:p w14:paraId="16F73843" w14:textId="0BE7EBB7" w:rsidR="002B41F3" w:rsidRDefault="002B41F3" w:rsidP="002B41F3">
      <w:r w:rsidRPr="00092530">
        <w:tab/>
      </w:r>
    </w:p>
    <w:p w14:paraId="253614B2" w14:textId="51ED0615" w:rsidR="002B41F3" w:rsidRDefault="002B41F3" w:rsidP="002B41F3">
      <w:r w:rsidRPr="00092530">
        <w:t>Student ID:</w:t>
      </w:r>
      <w:r w:rsidR="00CC31C0">
        <w:t xml:space="preserve"> _____________________________________________________</w:t>
      </w:r>
      <w:r w:rsidR="00CC31C0">
        <w:tab/>
      </w:r>
      <w:r w:rsidRPr="00092530">
        <w:t>Email:</w:t>
      </w:r>
      <w:r w:rsidR="00CC31C0">
        <w:t xml:space="preserve"> ________________________________________________________________</w:t>
      </w:r>
      <w:r w:rsidRPr="00092530">
        <w:tab/>
      </w:r>
    </w:p>
    <w:p w14:paraId="0D0F3E08" w14:textId="77777777" w:rsidR="00CC31C0" w:rsidRDefault="00CC31C0" w:rsidP="002B41F3"/>
    <w:p w14:paraId="26C4B20A" w14:textId="3E010BEC" w:rsidR="002B41F3" w:rsidRDefault="002B41F3" w:rsidP="002B41F3">
      <w:r w:rsidRPr="00092530">
        <w:t>Date:</w:t>
      </w:r>
      <w:r w:rsidR="00AE4F2A">
        <w:t xml:space="preserve"> _________________</w:t>
      </w:r>
      <w:r w:rsidR="00CC31C0">
        <w:t>____________________</w:t>
      </w:r>
      <w:r w:rsidR="00AE4F2A">
        <w:t>_____________________</w:t>
      </w:r>
      <w:r w:rsidR="00CC31C0">
        <w:t>__</w:t>
      </w:r>
      <w:r w:rsidR="00AE4F2A">
        <w:tab/>
      </w:r>
      <w:r w:rsidRPr="00092530">
        <w:t xml:space="preserve">Semester: </w:t>
      </w:r>
      <w:r w:rsidR="00CC31C0">
        <w:t>____________________________________________________________</w:t>
      </w:r>
    </w:p>
    <w:p w14:paraId="68A5CC70" w14:textId="77777777" w:rsidR="00AE4F2A" w:rsidRDefault="00AE4F2A" w:rsidP="002B41F3"/>
    <w:p w14:paraId="62EF02C2" w14:textId="77777777" w:rsidR="002B41F3" w:rsidRPr="00AE4F2A" w:rsidRDefault="002B41F3" w:rsidP="002B41F3">
      <w:pPr>
        <w:rPr>
          <w:sz w:val="20"/>
          <w:szCs w:val="20"/>
        </w:rPr>
      </w:pPr>
    </w:p>
    <w:p w14:paraId="0649BBDC" w14:textId="77777777" w:rsidR="002B41F3" w:rsidRPr="00092530" w:rsidRDefault="002B41F3" w:rsidP="002B41F3">
      <w:pPr>
        <w:jc w:val="center"/>
        <w:rPr>
          <w:b/>
          <w:sz w:val="28"/>
          <w:szCs w:val="28"/>
          <w:u w:val="single"/>
        </w:rPr>
      </w:pPr>
      <w:r w:rsidRPr="00092530">
        <w:rPr>
          <w:b/>
          <w:sz w:val="28"/>
          <w:szCs w:val="28"/>
          <w:u w:val="single"/>
        </w:rPr>
        <w:t>Textbook Information</w:t>
      </w:r>
    </w:p>
    <w:p w14:paraId="55B8ADF4" w14:textId="5F9E3AE3" w:rsidR="002B41F3" w:rsidRDefault="003766DA" w:rsidP="003766DA">
      <w:pPr>
        <w:spacing w:after="240"/>
        <w:jc w:val="center"/>
      </w:pPr>
      <w:r>
        <w:t xml:space="preserve">If course materials are not available, please </w:t>
      </w:r>
      <w:r w:rsidR="00C43319">
        <w:t>mark</w:t>
      </w:r>
      <w:r>
        <w:t xml:space="preserve"> “Book Not Listed” under “Book Title”.</w:t>
      </w:r>
    </w:p>
    <w:tbl>
      <w:tblPr>
        <w:tblStyle w:val="TableGrid"/>
        <w:tblW w:w="13585" w:type="dxa"/>
        <w:tblInd w:w="-275" w:type="dxa"/>
        <w:tblLook w:val="04A0" w:firstRow="1" w:lastRow="0" w:firstColumn="1" w:lastColumn="0" w:noHBand="0" w:noVBand="1"/>
      </w:tblPr>
      <w:tblGrid>
        <w:gridCol w:w="1705"/>
        <w:gridCol w:w="1170"/>
        <w:gridCol w:w="2615"/>
        <w:gridCol w:w="4950"/>
        <w:gridCol w:w="2160"/>
        <w:gridCol w:w="985"/>
      </w:tblGrid>
      <w:tr w:rsidR="003766DA" w14:paraId="0372E486" w14:textId="77777777" w:rsidTr="003766DA">
        <w:trPr>
          <w:trHeight w:val="252"/>
        </w:trPr>
        <w:tc>
          <w:tcPr>
            <w:tcW w:w="1705" w:type="dxa"/>
          </w:tcPr>
          <w:p w14:paraId="28F64AF9" w14:textId="77777777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</w:t>
            </w:r>
          </w:p>
        </w:tc>
        <w:tc>
          <w:tcPr>
            <w:tcW w:w="1170" w:type="dxa"/>
          </w:tcPr>
          <w:p w14:paraId="61A28403" w14:textId="2787F5C2" w:rsidR="003766DA" w:rsidRDefault="003766DA" w:rsidP="00B579A1">
            <w:pPr>
              <w:jc w:val="center"/>
            </w:pPr>
            <w:r>
              <w:t>Section</w:t>
            </w:r>
          </w:p>
        </w:tc>
        <w:tc>
          <w:tcPr>
            <w:tcW w:w="2615" w:type="dxa"/>
          </w:tcPr>
          <w:p w14:paraId="0BA70A6D" w14:textId="1F7B8B7A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ructor</w:t>
            </w:r>
          </w:p>
        </w:tc>
        <w:tc>
          <w:tcPr>
            <w:tcW w:w="4950" w:type="dxa"/>
          </w:tcPr>
          <w:p w14:paraId="2247B484" w14:textId="77777777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k Title</w:t>
            </w:r>
          </w:p>
        </w:tc>
        <w:tc>
          <w:tcPr>
            <w:tcW w:w="2160" w:type="dxa"/>
          </w:tcPr>
          <w:p w14:paraId="33E4F948" w14:textId="77777777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BN</w:t>
            </w:r>
          </w:p>
        </w:tc>
        <w:tc>
          <w:tcPr>
            <w:tcW w:w="985" w:type="dxa"/>
          </w:tcPr>
          <w:p w14:paraId="723C0403" w14:textId="77777777" w:rsidR="003766DA" w:rsidRDefault="003766DA" w:rsidP="00B579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ion</w:t>
            </w:r>
          </w:p>
        </w:tc>
      </w:tr>
      <w:tr w:rsidR="003766DA" w14:paraId="0102B890" w14:textId="77777777" w:rsidTr="003766DA">
        <w:trPr>
          <w:trHeight w:val="266"/>
        </w:trPr>
        <w:tc>
          <w:tcPr>
            <w:tcW w:w="1705" w:type="dxa"/>
          </w:tcPr>
          <w:p w14:paraId="69B59EDA" w14:textId="65C81BC1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918739A" w14:textId="77777777" w:rsidR="003766DA" w:rsidRDefault="003766DA" w:rsidP="00B579A1"/>
        </w:tc>
        <w:tc>
          <w:tcPr>
            <w:tcW w:w="2615" w:type="dxa"/>
          </w:tcPr>
          <w:p w14:paraId="779BF78B" w14:textId="32AF45E0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35749458" w14:textId="79A4EF6B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546BCFC1" w14:textId="4781DB19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470E0C82" w14:textId="5BBF3867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0B802161" w14:textId="77777777" w:rsidTr="003766DA">
        <w:trPr>
          <w:trHeight w:val="252"/>
        </w:trPr>
        <w:tc>
          <w:tcPr>
            <w:tcW w:w="1705" w:type="dxa"/>
          </w:tcPr>
          <w:p w14:paraId="606F1DEA" w14:textId="51E3BDF4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42A1DA2" w14:textId="77777777" w:rsidR="003766DA" w:rsidRDefault="003766DA" w:rsidP="00B579A1"/>
        </w:tc>
        <w:tc>
          <w:tcPr>
            <w:tcW w:w="2615" w:type="dxa"/>
          </w:tcPr>
          <w:p w14:paraId="21DB7D4B" w14:textId="0A178A87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7C6258AB" w14:textId="45324FD1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63F0A1B0" w14:textId="362CEF8D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2177C9A9" w14:textId="74EEB9E7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3017CD5A" w14:textId="77777777" w:rsidTr="003766DA">
        <w:trPr>
          <w:trHeight w:val="266"/>
        </w:trPr>
        <w:tc>
          <w:tcPr>
            <w:tcW w:w="1705" w:type="dxa"/>
          </w:tcPr>
          <w:p w14:paraId="4D8D3691" w14:textId="055ED047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76B192B" w14:textId="77777777" w:rsidR="003766DA" w:rsidRDefault="003766DA" w:rsidP="00B579A1"/>
        </w:tc>
        <w:tc>
          <w:tcPr>
            <w:tcW w:w="2615" w:type="dxa"/>
          </w:tcPr>
          <w:p w14:paraId="3D733896" w14:textId="1EBF995C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084E9927" w14:textId="4FD65B3D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4A562BA8" w14:textId="6D771564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66D5B89A" w14:textId="0C7C7C31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2B75787A" w14:textId="77777777" w:rsidTr="003766DA">
        <w:trPr>
          <w:trHeight w:val="252"/>
        </w:trPr>
        <w:tc>
          <w:tcPr>
            <w:tcW w:w="1705" w:type="dxa"/>
          </w:tcPr>
          <w:p w14:paraId="1C2DD4A2" w14:textId="1EB515C8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066487DC" w14:textId="77777777" w:rsidR="003766DA" w:rsidRDefault="003766DA" w:rsidP="00B579A1"/>
        </w:tc>
        <w:tc>
          <w:tcPr>
            <w:tcW w:w="2615" w:type="dxa"/>
          </w:tcPr>
          <w:p w14:paraId="254303A6" w14:textId="22B149AF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16EFC502" w14:textId="47ABF8CE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07659F11" w14:textId="2B74E3EF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609411A3" w14:textId="3E590D48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17EB709F" w14:textId="77777777" w:rsidTr="003766DA">
        <w:trPr>
          <w:trHeight w:val="266"/>
        </w:trPr>
        <w:tc>
          <w:tcPr>
            <w:tcW w:w="1705" w:type="dxa"/>
          </w:tcPr>
          <w:p w14:paraId="549BA720" w14:textId="795F6B9A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35A31044" w14:textId="77777777" w:rsidR="003766DA" w:rsidRDefault="003766DA" w:rsidP="00B579A1"/>
        </w:tc>
        <w:tc>
          <w:tcPr>
            <w:tcW w:w="2615" w:type="dxa"/>
          </w:tcPr>
          <w:p w14:paraId="7267696A" w14:textId="59BCA8C2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0443EBD7" w14:textId="66407CD7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3CBB52F9" w14:textId="53023BFD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796AF950" w14:textId="17C44ABB" w:rsidR="003766DA" w:rsidRDefault="003766DA" w:rsidP="00B579A1">
            <w:pPr>
              <w:rPr>
                <w:sz w:val="24"/>
                <w:szCs w:val="24"/>
              </w:rPr>
            </w:pPr>
          </w:p>
        </w:tc>
      </w:tr>
      <w:tr w:rsidR="003766DA" w14:paraId="109A3066" w14:textId="77777777" w:rsidTr="003766DA">
        <w:trPr>
          <w:trHeight w:val="252"/>
        </w:trPr>
        <w:tc>
          <w:tcPr>
            <w:tcW w:w="1705" w:type="dxa"/>
          </w:tcPr>
          <w:p w14:paraId="3E4C2F4C" w14:textId="60739809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1170" w:type="dxa"/>
          </w:tcPr>
          <w:p w14:paraId="4B2D76B0" w14:textId="77777777" w:rsidR="003766DA" w:rsidRDefault="003766DA" w:rsidP="00B579A1"/>
        </w:tc>
        <w:tc>
          <w:tcPr>
            <w:tcW w:w="2615" w:type="dxa"/>
          </w:tcPr>
          <w:p w14:paraId="0BBF3E8B" w14:textId="4BB3C8DC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4950" w:type="dxa"/>
          </w:tcPr>
          <w:p w14:paraId="42CF1C5C" w14:textId="084C7A3D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1E7FC24D" w14:textId="78FA3386" w:rsidR="003766DA" w:rsidRDefault="003766DA" w:rsidP="00B579A1">
            <w:pPr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264DC563" w14:textId="319792D1" w:rsidR="003766DA" w:rsidRDefault="003766DA" w:rsidP="00B579A1">
            <w:pPr>
              <w:rPr>
                <w:sz w:val="24"/>
                <w:szCs w:val="24"/>
              </w:rPr>
            </w:pPr>
          </w:p>
        </w:tc>
      </w:tr>
    </w:tbl>
    <w:p w14:paraId="3907C636" w14:textId="41E90338" w:rsidR="00AE4F2A" w:rsidRPr="00AE4F2A" w:rsidRDefault="00AE4F2A" w:rsidP="003766DA">
      <w:pPr>
        <w:rPr>
          <w:b/>
          <w:u w:val="single"/>
        </w:rPr>
      </w:pPr>
    </w:p>
    <w:sectPr w:rsidR="00AE4F2A" w:rsidRPr="00AE4F2A" w:rsidSect="002B41F3">
      <w:headerReference w:type="default" r:id="rId9"/>
      <w:pgSz w:w="15840" w:h="12240" w:orient="landscape"/>
      <w:pgMar w:top="1800" w:right="1440" w:bottom="180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8E81EC" w14:textId="77777777" w:rsidR="00E16C0B" w:rsidRDefault="00E16C0B" w:rsidP="00E201CE">
      <w:r>
        <w:separator/>
      </w:r>
    </w:p>
  </w:endnote>
  <w:endnote w:type="continuationSeparator" w:id="0">
    <w:p w14:paraId="2311EC39" w14:textId="77777777" w:rsidR="00E16C0B" w:rsidRDefault="00E16C0B" w:rsidP="00E20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B92B3" w14:textId="77777777" w:rsidR="00E16C0B" w:rsidRDefault="00E16C0B" w:rsidP="00E201CE">
      <w:r>
        <w:separator/>
      </w:r>
    </w:p>
  </w:footnote>
  <w:footnote w:type="continuationSeparator" w:id="0">
    <w:p w14:paraId="4F4C5A9A" w14:textId="77777777" w:rsidR="00E16C0B" w:rsidRDefault="00E16C0B" w:rsidP="00E20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EDB4D" w14:textId="77777777" w:rsidR="00E201CE" w:rsidRDefault="00E201CE" w:rsidP="00E201CE">
    <w:pPr>
      <w:pStyle w:val="Header"/>
      <w:jc w:val="center"/>
    </w:pPr>
    <w:r>
      <w:rPr>
        <w:noProof/>
      </w:rPr>
      <w:drawing>
        <wp:inline distT="0" distB="0" distL="0" distR="0" wp14:anchorId="589DE517" wp14:editId="3C6A9BB1">
          <wp:extent cx="2959100" cy="1270000"/>
          <wp:effectExtent l="0" t="0" r="0" b="0"/>
          <wp:docPr id="3" name="Picture 3" descr="Departments:University Advancement:Marketing and Communications:Branding.Graphic Standards:official logo:formal logo:stanislaus-state-formal-logo-cmyk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partments:University Advancement:Marketing and Communications:Branding.Graphic Standards:official logo:formal logo:stanislaus-state-formal-logo-cmyk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9100" cy="127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JY41Js50t4asHBsBmVO9/Dx2N4Nzh0qlHYF2Ag58eDP9kcI2QifeXTrOWrtaylfU3apG7BthsZjcgqQE7UdbVQ==" w:salt="7BXGisfnO7w+prp7xezAP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bQwNzAxNrMwMLVQ0lEKTi0uzszPAykwqQUABJH+0iwAAAA="/>
  </w:docVars>
  <w:rsids>
    <w:rsidRoot w:val="00E201CE"/>
    <w:rsid w:val="00250C71"/>
    <w:rsid w:val="002B41F3"/>
    <w:rsid w:val="00321D6A"/>
    <w:rsid w:val="003766DA"/>
    <w:rsid w:val="0038462F"/>
    <w:rsid w:val="005C25E8"/>
    <w:rsid w:val="0075240A"/>
    <w:rsid w:val="007B07EE"/>
    <w:rsid w:val="008575E6"/>
    <w:rsid w:val="00AE4F2A"/>
    <w:rsid w:val="00AF6076"/>
    <w:rsid w:val="00B139F8"/>
    <w:rsid w:val="00C43319"/>
    <w:rsid w:val="00CC31C0"/>
    <w:rsid w:val="00CF3698"/>
    <w:rsid w:val="00D3392D"/>
    <w:rsid w:val="00DA4348"/>
    <w:rsid w:val="00E16C0B"/>
    <w:rsid w:val="00E201CE"/>
    <w:rsid w:val="00FC1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1F1CA2"/>
  <w14:defaultImageDpi w14:val="330"/>
  <w15:docId w15:val="{C83981D6-90CE-4D05-A73C-BFE842C7C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1C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CE"/>
  </w:style>
  <w:style w:type="paragraph" w:styleId="Footer">
    <w:name w:val="footer"/>
    <w:basedOn w:val="Normal"/>
    <w:link w:val="FooterChar"/>
    <w:uiPriority w:val="99"/>
    <w:unhideWhenUsed/>
    <w:rsid w:val="00E201C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CE"/>
  </w:style>
  <w:style w:type="paragraph" w:styleId="BalloonText">
    <w:name w:val="Balloon Text"/>
    <w:basedOn w:val="Normal"/>
    <w:link w:val="BalloonTextChar"/>
    <w:uiPriority w:val="99"/>
    <w:semiHidden/>
    <w:unhideWhenUsed/>
    <w:rsid w:val="00E201C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1CE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rsid w:val="002B41F3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D4FA6DA90AAC4EBBEA32B684AB5B25" ma:contentTypeVersion="14" ma:contentTypeDescription="Create a new document." ma:contentTypeScope="" ma:versionID="6e5ee474be536bd457718e1cd5e6e5bd">
  <xsd:schema xmlns:xsd="http://www.w3.org/2001/XMLSchema" xmlns:xs="http://www.w3.org/2001/XMLSchema" xmlns:p="http://schemas.microsoft.com/office/2006/metadata/properties" xmlns:ns1="http://schemas.microsoft.com/sharepoint/v3" xmlns:ns2="bf8afd75-73dd-4850-b683-8e1185c4d86a" xmlns:ns3="30c69ea9-1c90-463d-b1a8-3e12b6bcdf88" targetNamespace="http://schemas.microsoft.com/office/2006/metadata/properties" ma:root="true" ma:fieldsID="5780bfcadb250d2a05c9705a702efabc" ns1:_="" ns2:_="" ns3:_="">
    <xsd:import namespace="http://schemas.microsoft.com/sharepoint/v3"/>
    <xsd:import namespace="bf8afd75-73dd-4850-b683-8e1185c4d86a"/>
    <xsd:import namespace="30c69ea9-1c90-463d-b1a8-3e12b6bcdf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afd75-73dd-4850-b683-8e1185c4d8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c69ea9-1c90-463d-b1a8-3e12b6bcdf8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980E3C-3A18-4F26-9E51-73F98EBCCE3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CD41ABE-1D6F-4208-A420-5B25131881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503AE7-35DE-4B81-84CF-17B953DB36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137</Words>
  <Characters>781</Characters>
  <Application>Microsoft Office Word</Application>
  <DocSecurity>8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ternative Media Book Request Form Non Fillable</vt:lpstr>
    </vt:vector>
  </TitlesOfParts>
  <Company>California State University Stanislaus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Media Book Request Form Non Fillable</dc:title>
  <dc:subject/>
  <dc:creator>Steve Caballero</dc:creator>
  <cp:keywords/>
  <dc:description/>
  <cp:lastModifiedBy>Erin Foster</cp:lastModifiedBy>
  <cp:revision>11</cp:revision>
  <cp:lastPrinted>2016-12-05T23:24:00Z</cp:lastPrinted>
  <dcterms:created xsi:type="dcterms:W3CDTF">2017-01-31T17:39:00Z</dcterms:created>
  <dcterms:modified xsi:type="dcterms:W3CDTF">2019-07-09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D4FA6DA90AAC4EBBEA32B684AB5B25</vt:lpwstr>
  </property>
</Properties>
</file>